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1F0EB" w14:textId="77777777" w:rsidR="0020375C" w:rsidRDefault="000B00F1">
      <w:pPr>
        <w:pStyle w:val="Title"/>
      </w:pPr>
      <w:r>
        <w:t>Activity 7 - Aryan Khandelwal</w:t>
      </w:r>
    </w:p>
    <w:p w14:paraId="2651F0EC" w14:textId="77777777" w:rsidR="0020375C" w:rsidRDefault="000B00F1">
      <w:pPr>
        <w:pStyle w:val="FirstParagraph"/>
      </w:pPr>
      <w:r>
        <w:rPr>
          <w:b/>
          <w:bCs/>
        </w:rPr>
        <w:t>Question 1:</w:t>
      </w:r>
      <w:r>
        <w:t xml:space="preserve"> We shall generate several figures by using generic </w:t>
      </w:r>
      <w:r>
        <w:rPr>
          <w:rStyle w:val="VerbatimChar"/>
        </w:rPr>
        <w:t>plot</w:t>
      </w:r>
      <w:r>
        <w:t xml:space="preserve"> function.</w:t>
      </w:r>
    </w:p>
    <w:p w14:paraId="2651F0ED" w14:textId="77777777" w:rsidR="0020375C" w:rsidRDefault="000B00F1">
      <w:pPr>
        <w:pStyle w:val="Compact"/>
        <w:numPr>
          <w:ilvl w:val="0"/>
          <w:numId w:val="2"/>
        </w:numPr>
      </w:pPr>
      <w:r>
        <w:t xml:space="preserve">Let’s load </w:t>
      </w:r>
      <w:r>
        <w:rPr>
          <w:rStyle w:val="VerbatimChar"/>
        </w:rPr>
        <w:t>women</w:t>
      </w:r>
      <w:r>
        <w:t xml:space="preserve"> data which is saved in </w:t>
      </w:r>
      <w:r>
        <w:rPr>
          <w:rStyle w:val="VerbatimChar"/>
        </w:rPr>
        <w:t>dataset</w:t>
      </w:r>
      <w:r>
        <w:t xml:space="preserve"> </w:t>
      </w:r>
      <w:r>
        <w:t xml:space="preserve">R package. And check what variables are included in this dataset by using </w:t>
      </w:r>
      <w:r>
        <w:rPr>
          <w:rStyle w:val="VerbatimChar"/>
        </w:rPr>
        <w:t>names</w:t>
      </w:r>
      <w:r>
        <w:t xml:space="preserve"> Weightfunction.</w:t>
      </w:r>
    </w:p>
    <w:p w14:paraId="2651F0EE" w14:textId="77777777" w:rsidR="0020375C" w:rsidRDefault="000B00F1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women, </w:t>
      </w:r>
      <w:r>
        <w:rPr>
          <w:rStyle w:val="AttributeTok"/>
        </w:rPr>
        <w:t>package=</w:t>
      </w:r>
      <w:r>
        <w:rPr>
          <w:rStyle w:val="StringTok"/>
        </w:rPr>
        <w:t>"datase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women)</w:t>
      </w:r>
    </w:p>
    <w:p w14:paraId="2651F0EF" w14:textId="77777777" w:rsidR="0020375C" w:rsidRDefault="000B00F1">
      <w:pPr>
        <w:pStyle w:val="SourceCode"/>
      </w:pPr>
      <w:r>
        <w:rPr>
          <w:rStyle w:val="VerbatimChar"/>
        </w:rPr>
        <w:t>## [1] "height" "weight"</w:t>
      </w:r>
    </w:p>
    <w:p w14:paraId="2651F0F0" w14:textId="77777777" w:rsidR="0020375C" w:rsidRDefault="000B00F1">
      <w:r>
        <w:pict w14:anchorId="2651F11C">
          <v:rect id="_x0000_i1025" style="width:0;height:1.5pt" o:hralign="center" o:hrstd="t" o:hr="t"/>
        </w:pict>
      </w:r>
    </w:p>
    <w:p w14:paraId="2651F0F1" w14:textId="77777777" w:rsidR="0020375C" w:rsidRDefault="000B00F1">
      <w:pPr>
        <w:pStyle w:val="Compact"/>
        <w:numPr>
          <w:ilvl w:val="0"/>
          <w:numId w:val="3"/>
        </w:numPr>
      </w:pPr>
      <w:r>
        <w:t>Let’s generate a basic plot by displaying x=height, y=weight.</w:t>
      </w:r>
    </w:p>
    <w:p w14:paraId="2651F0F2" w14:textId="77777777" w:rsidR="0020375C" w:rsidRDefault="000B00F1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women</w:t>
      </w:r>
      <w:r>
        <w:rPr>
          <w:rStyle w:val="SpecialCharTok"/>
        </w:rPr>
        <w:t>$</w:t>
      </w:r>
      <w:r>
        <w:rPr>
          <w:rStyle w:val="NormalTok"/>
        </w:rPr>
        <w:t>heigh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wom</w:t>
      </w:r>
      <w:r>
        <w:rPr>
          <w:rStyle w:val="NormalTok"/>
        </w:rPr>
        <w:t>en</w:t>
      </w:r>
      <w:r>
        <w:rPr>
          <w:rStyle w:val="SpecialCharTok"/>
        </w:rPr>
        <w:t>$</w:t>
      </w:r>
      <w:r>
        <w:rPr>
          <w:rStyle w:val="NormalTok"/>
        </w:rPr>
        <w:t>weigh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 y)</w:t>
      </w:r>
    </w:p>
    <w:p w14:paraId="2651F0F3" w14:textId="77777777" w:rsidR="0020375C" w:rsidRDefault="000B00F1">
      <w:pPr>
        <w:pStyle w:val="FirstParagraph"/>
      </w:pPr>
      <w:r>
        <w:rPr>
          <w:noProof/>
        </w:rPr>
        <w:drawing>
          <wp:inline distT="0" distB="0" distL="0" distR="0" wp14:anchorId="2651F11D" wp14:editId="2651F11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ty7_files/figure-docx/Q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0F4" w14:textId="77777777" w:rsidR="0020375C" w:rsidRDefault="000B00F1">
      <w:r>
        <w:pict w14:anchorId="2651F11F">
          <v:rect id="_x0000_i1026" style="width:0;height:1.5pt" o:hralign="center" o:hrstd="t" o:hr="t"/>
        </w:pict>
      </w:r>
    </w:p>
    <w:p w14:paraId="2651F0F5" w14:textId="77777777" w:rsidR="0020375C" w:rsidRDefault="000B00F1">
      <w:pPr>
        <w:pStyle w:val="Compact"/>
        <w:numPr>
          <w:ilvl w:val="0"/>
          <w:numId w:val="4"/>
        </w:numPr>
      </w:pPr>
      <w:r>
        <w:t>Let’s add labels for x and y, e.g., x-label = Height, y-label = Weight.</w:t>
      </w:r>
    </w:p>
    <w:p w14:paraId="2651F0F6" w14:textId="77777777" w:rsidR="0020375C" w:rsidRDefault="000B00F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>)</w:t>
      </w:r>
    </w:p>
    <w:p w14:paraId="2651F0F7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0" wp14:editId="2651F12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ty7_files/figure-docx/Q1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0F8" w14:textId="77777777" w:rsidR="0020375C" w:rsidRDefault="000B00F1">
      <w:r>
        <w:pict w14:anchorId="2651F122">
          <v:rect id="_x0000_i1027" style="width:0;height:1.5pt" o:hralign="center" o:hrstd="t" o:hr="t"/>
        </w:pict>
      </w:r>
    </w:p>
    <w:p w14:paraId="2651F0F9" w14:textId="77777777" w:rsidR="0020375C" w:rsidRDefault="000B00F1">
      <w:pPr>
        <w:pStyle w:val="Compact"/>
        <w:numPr>
          <w:ilvl w:val="0"/>
          <w:numId w:val="5"/>
        </w:numPr>
      </w:pPr>
      <w:r>
        <w:t xml:space="preserve">Let’s change the color of the points to be </w:t>
      </w:r>
      <w:r>
        <w:rPr>
          <w:rStyle w:val="VerbatimChar"/>
        </w:rPr>
        <w:t>red</w:t>
      </w:r>
      <w:r>
        <w:t>.</w:t>
      </w:r>
    </w:p>
    <w:p w14:paraId="2651F0FA" w14:textId="77777777" w:rsidR="0020375C" w:rsidRDefault="000B00F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651F0FB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3" wp14:editId="2651F12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ty7_files/figure-docx/Q1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0FC" w14:textId="77777777" w:rsidR="0020375C" w:rsidRDefault="000B00F1">
      <w:r>
        <w:pict w14:anchorId="2651F125">
          <v:rect id="_x0000_i1028" style="width:0;height:1.5pt" o:hralign="center" o:hrstd="t" o:hr="t"/>
        </w:pict>
      </w:r>
    </w:p>
    <w:p w14:paraId="2651F0FD" w14:textId="77777777" w:rsidR="0020375C" w:rsidRDefault="000B00F1">
      <w:pPr>
        <w:pStyle w:val="Compact"/>
        <w:numPr>
          <w:ilvl w:val="0"/>
          <w:numId w:val="6"/>
        </w:numPr>
      </w:pPr>
      <w:r>
        <w:t xml:space="preserve">Let’s generate a different type of a plot which displays both the points and lines. Hint: turn on </w:t>
      </w:r>
      <w:r>
        <w:rPr>
          <w:rStyle w:val="VerbatimChar"/>
        </w:rPr>
        <w:t>type</w:t>
      </w:r>
      <w:r>
        <w:t xml:space="preserve"> argument in a generic </w:t>
      </w:r>
      <w:r>
        <w:rPr>
          <w:rStyle w:val="VerbatimChar"/>
        </w:rPr>
        <w:t>plot()</w:t>
      </w:r>
      <w:r>
        <w:t xml:space="preserve"> function.</w:t>
      </w:r>
    </w:p>
    <w:p w14:paraId="2651F0FE" w14:textId="77777777" w:rsidR="0020375C" w:rsidRDefault="000B00F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2651F0FF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6" wp14:editId="2651F12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ctivity7_files/figure-docx/Q1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00" w14:textId="77777777" w:rsidR="0020375C" w:rsidRDefault="000B00F1">
      <w:r>
        <w:pict w14:anchorId="2651F128">
          <v:rect id="_x0000_i1029" style="width:0;height:1.5pt" o:hralign="center" o:hrstd="t" o:hr="t"/>
        </w:pict>
      </w:r>
    </w:p>
    <w:p w14:paraId="2651F101" w14:textId="77777777" w:rsidR="0020375C" w:rsidRDefault="000B00F1">
      <w:pPr>
        <w:pStyle w:val="Compact"/>
        <w:numPr>
          <w:ilvl w:val="0"/>
          <w:numId w:val="7"/>
        </w:numPr>
      </w:pPr>
      <w:r>
        <w:t>Let’s add a regression line to the prev</w:t>
      </w:r>
      <w:r>
        <w:t>ious plot and let this regression line has gray color.</w:t>
      </w:r>
    </w:p>
    <w:p w14:paraId="2651F102" w14:textId="77777777" w:rsidR="0020375C" w:rsidRDefault="000B00F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data =</w:t>
      </w:r>
      <w:r>
        <w:rPr>
          <w:rStyle w:val="NormalTok"/>
        </w:rPr>
        <w:t xml:space="preserve"> women)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 )</w:t>
      </w:r>
    </w:p>
    <w:p w14:paraId="2651F103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9" wp14:editId="2651F12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ctivity7_files/figure-docx/Q1f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04" w14:textId="77777777" w:rsidR="0020375C" w:rsidRDefault="000B00F1">
      <w:r>
        <w:pict w14:anchorId="2651F12B">
          <v:rect id="_x0000_i1030" style="width:0;height:1.5pt" o:hralign="center" o:hrstd="t" o:hr="t"/>
        </w:pict>
      </w:r>
    </w:p>
    <w:p w14:paraId="2651F105" w14:textId="77777777" w:rsidR="0020375C" w:rsidRDefault="000B00F1">
      <w:pPr>
        <w:pStyle w:val="FirstParagraph"/>
      </w:pPr>
      <w:r>
        <w:rPr>
          <w:b/>
          <w:bCs/>
        </w:rPr>
        <w:t>Question 2:</w:t>
      </w:r>
      <w:r>
        <w:t xml:space="preserve"> We will use </w:t>
      </w:r>
      <w:r>
        <w:rPr>
          <w:rStyle w:val="VerbatimChar"/>
        </w:rPr>
        <w:t>ggplot2</w:t>
      </w:r>
      <w:r>
        <w:t xml:space="preserve"> </w:t>
      </w:r>
      <w:r>
        <w:t xml:space="preserve">R package to generate similar plots. Load </w:t>
      </w:r>
      <w:r>
        <w:rPr>
          <w:rStyle w:val="VerbatimChar"/>
        </w:rPr>
        <w:t>ggplot2</w:t>
      </w:r>
      <w:r>
        <w:t xml:space="preserve"> R package.</w:t>
      </w:r>
    </w:p>
    <w:p w14:paraId="2651F106" w14:textId="77777777" w:rsidR="0020375C" w:rsidRDefault="000B00F1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2651F107" w14:textId="6D84E46B" w:rsidR="0020375C" w:rsidRDefault="000B00F1">
      <w:pPr>
        <w:pStyle w:val="SourceCode"/>
      </w:pPr>
      <w:r>
        <w:rPr>
          <w:rStyle w:val="VerbatimChar"/>
        </w:rPr>
        <w:t>## Installing package into 'C:/Users/khand/OneDrive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>## (as 'lib' is unspecified)</w:t>
      </w:r>
    </w:p>
    <w:p w14:paraId="2651F108" w14:textId="77777777" w:rsidR="0020375C" w:rsidRDefault="000B00F1">
      <w:pPr>
        <w:pStyle w:val="SourceCode"/>
      </w:pPr>
      <w:r>
        <w:rPr>
          <w:rStyle w:val="VerbatimChar"/>
        </w:rPr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khand\AppData\Local\Temp</w:t>
      </w:r>
      <w:r>
        <w:rPr>
          <w:rStyle w:val="VerbatimChar"/>
        </w:rPr>
        <w:t>\Rtmpwllsck\downloaded_packages</w:t>
      </w:r>
    </w:p>
    <w:p w14:paraId="2651F109" w14:textId="77777777" w:rsidR="0020375C" w:rsidRDefault="000B00F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651F10A" w14:textId="77777777" w:rsidR="0020375C" w:rsidRDefault="000B00F1">
      <w:pPr>
        <w:pStyle w:val="Compact"/>
        <w:numPr>
          <w:ilvl w:val="0"/>
          <w:numId w:val="8"/>
        </w:numPr>
      </w:pPr>
      <w:r>
        <w:t xml:space="preserve">Use </w:t>
      </w:r>
      <w:r>
        <w:rPr>
          <w:rStyle w:val="VerbatimChar"/>
        </w:rPr>
        <w:t>ggplot()</w:t>
      </w:r>
      <w:r>
        <w:t xml:space="preserve"> function to generate a (point) plot with x=Height, y=Weight. Add labels for x and y like the graph in Question 1 (c). And let the points be </w:t>
      </w:r>
      <w:r>
        <w:rPr>
          <w:rStyle w:val="VerbatimChar"/>
        </w:rPr>
        <w:t>red</w:t>
      </w:r>
      <w:r>
        <w:t xml:space="preserve">. Also, let </w:t>
      </w:r>
      <w:r>
        <w:rPr>
          <w:rStyle w:val="VerbatimChar"/>
        </w:rPr>
        <w:t>pch=1</w:t>
      </w:r>
      <w:r>
        <w:t xml:space="preserve"> and </w:t>
      </w:r>
      <w:r>
        <w:rPr>
          <w:rStyle w:val="VerbatimChar"/>
        </w:rPr>
        <w:t>size=1</w:t>
      </w:r>
      <w:r>
        <w:t xml:space="preserve"> for the points. Hint: </w:t>
      </w:r>
      <w:r>
        <w:t xml:space="preserve">Use </w:t>
      </w:r>
      <w:r>
        <w:rPr>
          <w:rStyle w:val="VerbatimChar"/>
        </w:rPr>
        <w:t>ggplot()</w:t>
      </w:r>
      <w:r>
        <w:t xml:space="preserve">, </w:t>
      </w:r>
      <w:r>
        <w:rPr>
          <w:rStyle w:val="VerbatimChar"/>
        </w:rPr>
        <w:t>geom_point()</w:t>
      </w:r>
      <w:r>
        <w:t xml:space="preserve">, </w:t>
      </w:r>
      <w:r>
        <w:rPr>
          <w:rStyle w:val="VerbatimChar"/>
        </w:rPr>
        <w:t>ylab</w:t>
      </w:r>
      <w:r>
        <w:t xml:space="preserve">, and </w:t>
      </w:r>
      <w:r>
        <w:rPr>
          <w:rStyle w:val="VerbatimChar"/>
        </w:rPr>
        <w:t>xlab</w:t>
      </w:r>
      <w:r>
        <w:t xml:space="preserve"> (See Visualization slides)</w:t>
      </w:r>
    </w:p>
    <w:p w14:paraId="2651F10B" w14:textId="77777777" w:rsidR="0020375C" w:rsidRDefault="000B00F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wom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>)</w:t>
      </w:r>
    </w:p>
    <w:p w14:paraId="2651F10C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C" wp14:editId="2651F12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ctivity7_files/figure-docx/Q2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0D" w14:textId="77777777" w:rsidR="0020375C" w:rsidRDefault="000B00F1">
      <w:r>
        <w:pict w14:anchorId="2651F12E">
          <v:rect id="_x0000_i1031" style="width:0;height:1.5pt" o:hralign="center" o:hrstd="t" o:hr="t"/>
        </w:pict>
      </w:r>
    </w:p>
    <w:p w14:paraId="2651F10E" w14:textId="77777777" w:rsidR="0020375C" w:rsidRDefault="000B00F1">
      <w:pPr>
        <w:pStyle w:val="Compact"/>
        <w:numPr>
          <w:ilvl w:val="0"/>
          <w:numId w:val="9"/>
        </w:numPr>
      </w:pPr>
      <w:r>
        <w:t>Let’s add lines to the previous graph and connect the po</w:t>
      </w:r>
      <w:r>
        <w:t xml:space="preserve">ints. Let the lines be black color. Hint: Use </w:t>
      </w:r>
      <w:r>
        <w:rPr>
          <w:rStyle w:val="VerbatimChar"/>
        </w:rPr>
        <w:t>geom_line()</w:t>
      </w:r>
      <w:r>
        <w:t xml:space="preserve"> (See Visualization slides)</w:t>
      </w:r>
    </w:p>
    <w:p w14:paraId="2651F10F" w14:textId="77777777" w:rsidR="0020375C" w:rsidRDefault="000B00F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wom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651F110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2F" wp14:editId="2651F13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ctivity7_files/figure-docx/Q2b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11" w14:textId="77777777" w:rsidR="0020375C" w:rsidRDefault="000B00F1">
      <w:r>
        <w:pict w14:anchorId="2651F131">
          <v:rect id="_x0000_i1032" style="width:0;height:1.5pt" o:hralign="center" o:hrstd="t" o:hr="t"/>
        </w:pict>
      </w:r>
    </w:p>
    <w:p w14:paraId="2651F112" w14:textId="77777777" w:rsidR="0020375C" w:rsidRDefault="000B00F1">
      <w:pPr>
        <w:pStyle w:val="Compact"/>
        <w:numPr>
          <w:ilvl w:val="0"/>
          <w:numId w:val="10"/>
        </w:numPr>
      </w:pPr>
      <w:r>
        <w:t xml:space="preserve">Let’s add a regression line to the previous graph and let this regression line has gray color. Hint: Use </w:t>
      </w:r>
      <w:r>
        <w:rPr>
          <w:rStyle w:val="VerbatimChar"/>
        </w:rPr>
        <w:t>geom_smooth()</w:t>
      </w:r>
      <w:r>
        <w:t xml:space="preserve"> (See Visualization slides)</w:t>
      </w:r>
    </w:p>
    <w:p w14:paraId="2651F113" w14:textId="77777777" w:rsidR="0020375C" w:rsidRDefault="000B00F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wom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651F114" w14:textId="77777777" w:rsidR="0020375C" w:rsidRDefault="000B00F1">
      <w:pPr>
        <w:pStyle w:val="SourceCode"/>
      </w:pPr>
      <w:r>
        <w:rPr>
          <w:rStyle w:val="VerbatimChar"/>
        </w:rPr>
        <w:t>## `geom_smooth()` using formula 'y ~ x'</w:t>
      </w:r>
    </w:p>
    <w:p w14:paraId="2651F115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32" wp14:editId="2651F13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ctivity7_files/figure-docx/Q2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16" w14:textId="77777777" w:rsidR="0020375C" w:rsidRDefault="000B00F1">
      <w:r>
        <w:pict w14:anchorId="2651F134">
          <v:rect id="_x0000_i1033" style="width:0;height:1.5pt" o:hralign="center" o:hrstd="t" o:hr="t"/>
        </w:pict>
      </w:r>
    </w:p>
    <w:p w14:paraId="2651F117" w14:textId="77777777" w:rsidR="0020375C" w:rsidRDefault="000B00F1">
      <w:pPr>
        <w:pStyle w:val="Compact"/>
        <w:numPr>
          <w:ilvl w:val="0"/>
          <w:numId w:val="11"/>
        </w:numPr>
      </w:pPr>
      <w:r>
        <w:t xml:space="preserve">Let’s add a smooth line using </w:t>
      </w:r>
      <w:r>
        <w:rPr>
          <w:rStyle w:val="VerbatimChar"/>
        </w:rPr>
        <w:t>loess</w:t>
      </w:r>
      <w:r>
        <w:t xml:space="preserve"> </w:t>
      </w:r>
      <w:r>
        <w:t xml:space="preserve">to the previous graph and let this regression line has blue color. Hint: Use </w:t>
      </w:r>
      <w:r>
        <w:rPr>
          <w:rStyle w:val="VerbatimChar"/>
        </w:rPr>
        <w:t>geom_smooth()</w:t>
      </w:r>
      <w:r>
        <w:t xml:space="preserve"> (See Visualization slides)</w:t>
      </w:r>
    </w:p>
    <w:p w14:paraId="2651F118" w14:textId="77777777" w:rsidR="0020375C" w:rsidRDefault="000B00F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wome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, </w:t>
      </w:r>
      <w:r>
        <w:rPr>
          <w:rStyle w:val="AttributeTok"/>
        </w:rPr>
        <w:t>y =</w:t>
      </w:r>
      <w:r>
        <w:rPr>
          <w:rStyle w:val="NormalTok"/>
        </w:rPr>
        <w:t xml:space="preserve"> weigh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igh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651F119" w14:textId="77777777" w:rsidR="0020375C" w:rsidRDefault="000B00F1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14:paraId="2651F11A" w14:textId="77777777" w:rsidR="0020375C" w:rsidRDefault="000B00F1">
      <w:pPr>
        <w:pStyle w:val="FirstParagraph"/>
      </w:pPr>
      <w:r>
        <w:rPr>
          <w:noProof/>
        </w:rPr>
        <w:lastRenderedPageBreak/>
        <w:drawing>
          <wp:inline distT="0" distB="0" distL="0" distR="0" wp14:anchorId="2651F135" wp14:editId="2651F13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ctivity7_files/figure-docx/Q2d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F11B" w14:textId="77777777" w:rsidR="0020375C" w:rsidRDefault="000B00F1">
      <w:r>
        <w:pict w14:anchorId="2651F137">
          <v:rect id="_x0000_i1034" style="width:0;height:1.5pt" o:hralign="center" o:hrstd="t" o:hr="t"/>
        </w:pict>
      </w:r>
    </w:p>
    <w:sectPr w:rsidR="002037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1F13C" w14:textId="77777777" w:rsidR="00000000" w:rsidRDefault="000B00F1">
      <w:pPr>
        <w:spacing w:after="0"/>
      </w:pPr>
      <w:r>
        <w:separator/>
      </w:r>
    </w:p>
  </w:endnote>
  <w:endnote w:type="continuationSeparator" w:id="0">
    <w:p w14:paraId="2651F13E" w14:textId="77777777" w:rsidR="00000000" w:rsidRDefault="000B00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1F138" w14:textId="77777777" w:rsidR="0020375C" w:rsidRDefault="000B00F1">
      <w:r>
        <w:separator/>
      </w:r>
    </w:p>
  </w:footnote>
  <w:footnote w:type="continuationSeparator" w:id="0">
    <w:p w14:paraId="2651F139" w14:textId="77777777" w:rsidR="0020375C" w:rsidRDefault="000B00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267B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1"/>
    <w:multiLevelType w:val="multilevel"/>
    <w:tmpl w:val="3D229EE4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00A99712"/>
    <w:multiLevelType w:val="multilevel"/>
    <w:tmpl w:val="169A9478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3"/>
    <w:multiLevelType w:val="multilevel"/>
    <w:tmpl w:val="347CC368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4"/>
    <w:multiLevelType w:val="multilevel"/>
    <w:tmpl w:val="25E4048E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00A99715"/>
    <w:multiLevelType w:val="multilevel"/>
    <w:tmpl w:val="0F1C14EA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6" w15:restartNumberingAfterBreak="0">
    <w:nsid w:val="00A99716"/>
    <w:multiLevelType w:val="multilevel"/>
    <w:tmpl w:val="923A4952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75C"/>
    <w:rsid w:val="000B00F1"/>
    <w:rsid w:val="0020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651F0EB"/>
  <w15:docId w15:val="{B96ED64A-1591-40F6-915F-F4A2C7B1A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72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7 - Aryan Khandelwal</dc:title>
  <dc:creator>Aryan Khandelwal</dc:creator>
  <cp:keywords/>
  <cp:lastModifiedBy>Aryan Khandelwal</cp:lastModifiedBy>
  <cp:revision>2</cp:revision>
  <dcterms:created xsi:type="dcterms:W3CDTF">2022-04-07T02:38:00Z</dcterms:created>
  <dcterms:modified xsi:type="dcterms:W3CDTF">2022-04-07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